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E7ED54" w14:textId="34C41E53" w:rsidR="004E7683" w:rsidRPr="004E7683" w:rsidRDefault="00CD12A6" w:rsidP="004E7683">
      <w:pPr>
        <w:pStyle w:val="PlainText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nvironmental Commission</w:t>
      </w:r>
      <w:r w:rsidR="004E7683" w:rsidRPr="004E7683">
        <w:rPr>
          <w:rFonts w:ascii="Times New Roman" w:hAnsi="Times New Roman" w:cs="Times New Roman"/>
          <w:b/>
          <w:sz w:val="24"/>
          <w:szCs w:val="24"/>
        </w:rPr>
        <w:t xml:space="preserve"> Agenda</w:t>
      </w:r>
    </w:p>
    <w:p w14:paraId="4588A1DB" w14:textId="1414DE65" w:rsidR="004E7683" w:rsidRDefault="00CD12A6" w:rsidP="004E7683">
      <w:pPr>
        <w:pStyle w:val="PlainText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uesday</w:t>
      </w:r>
      <w:r w:rsidR="004E7683" w:rsidRPr="004E7683">
        <w:rPr>
          <w:rFonts w:ascii="Times New Roman" w:hAnsi="Times New Roman" w:cs="Times New Roman"/>
          <w:b/>
          <w:sz w:val="24"/>
          <w:szCs w:val="24"/>
        </w:rPr>
        <w:t>,</w:t>
      </w:r>
      <w:r w:rsidR="004E768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D5418">
        <w:rPr>
          <w:rFonts w:ascii="Times New Roman" w:hAnsi="Times New Roman" w:cs="Times New Roman"/>
          <w:b/>
          <w:sz w:val="24"/>
          <w:szCs w:val="24"/>
        </w:rPr>
        <w:t>August</w:t>
      </w:r>
      <w:r w:rsidR="001557ED">
        <w:rPr>
          <w:rFonts w:ascii="Times New Roman" w:hAnsi="Times New Roman" w:cs="Times New Roman"/>
          <w:b/>
          <w:sz w:val="24"/>
          <w:szCs w:val="24"/>
        </w:rPr>
        <w:t xml:space="preserve"> 25th</w:t>
      </w:r>
      <w:r w:rsidR="00272B29">
        <w:rPr>
          <w:rFonts w:ascii="Times New Roman" w:hAnsi="Times New Roman" w:cs="Times New Roman"/>
          <w:b/>
          <w:sz w:val="24"/>
          <w:szCs w:val="24"/>
        </w:rPr>
        <w:t>,</w:t>
      </w:r>
      <w:r w:rsidR="004E7683" w:rsidRPr="004E7683">
        <w:rPr>
          <w:rFonts w:ascii="Times New Roman" w:hAnsi="Times New Roman" w:cs="Times New Roman"/>
          <w:b/>
          <w:sz w:val="24"/>
          <w:szCs w:val="24"/>
        </w:rPr>
        <w:t xml:space="preserve"> at </w:t>
      </w:r>
      <w:r>
        <w:rPr>
          <w:rFonts w:ascii="Times New Roman" w:hAnsi="Times New Roman" w:cs="Times New Roman"/>
          <w:b/>
          <w:sz w:val="24"/>
          <w:szCs w:val="24"/>
        </w:rPr>
        <w:t>11</w:t>
      </w:r>
      <w:r w:rsidR="004E7683" w:rsidRPr="004E7683">
        <w:rPr>
          <w:rFonts w:ascii="Times New Roman" w:hAnsi="Times New Roman" w:cs="Times New Roman"/>
          <w:b/>
          <w:sz w:val="24"/>
          <w:szCs w:val="24"/>
        </w:rPr>
        <w:t xml:space="preserve">:00 </w:t>
      </w:r>
      <w:r>
        <w:rPr>
          <w:rFonts w:ascii="Times New Roman" w:hAnsi="Times New Roman" w:cs="Times New Roman"/>
          <w:b/>
          <w:sz w:val="24"/>
          <w:szCs w:val="24"/>
        </w:rPr>
        <w:t>A</w:t>
      </w:r>
      <w:r w:rsidR="004E7683" w:rsidRPr="004E7683">
        <w:rPr>
          <w:rFonts w:ascii="Times New Roman" w:hAnsi="Times New Roman" w:cs="Times New Roman"/>
          <w:b/>
          <w:sz w:val="24"/>
          <w:szCs w:val="24"/>
        </w:rPr>
        <w:t>.M.</w:t>
      </w:r>
    </w:p>
    <w:p w14:paraId="5892E116" w14:textId="39B4D474" w:rsidR="00EE6636" w:rsidRPr="004E7683" w:rsidRDefault="00EE6636" w:rsidP="004E7683">
      <w:pPr>
        <w:pStyle w:val="PlainText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Water Tower Garden</w:t>
      </w:r>
    </w:p>
    <w:p w14:paraId="25B62F98" w14:textId="58AEBF95" w:rsidR="004E7683" w:rsidRPr="004E7683" w:rsidRDefault="004E7683" w:rsidP="004E7683">
      <w:pPr>
        <w:pStyle w:val="PlainText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94C964F" w14:textId="77777777" w:rsidR="004E7683" w:rsidRPr="004E7683" w:rsidRDefault="004E7683" w:rsidP="004E7683">
      <w:pPr>
        <w:pStyle w:val="PlainText"/>
        <w:rPr>
          <w:rFonts w:ascii="Times New Roman" w:hAnsi="Times New Roman" w:cs="Times New Roman"/>
          <w:b/>
          <w:sz w:val="24"/>
          <w:szCs w:val="24"/>
        </w:rPr>
      </w:pPr>
    </w:p>
    <w:p w14:paraId="6A2F4876" w14:textId="77777777" w:rsidR="004E7683" w:rsidRPr="004E7683" w:rsidRDefault="004E7683" w:rsidP="004E7683">
      <w:pPr>
        <w:pStyle w:val="PlainText"/>
        <w:rPr>
          <w:rFonts w:ascii="Times New Roman" w:hAnsi="Times New Roman" w:cs="Times New Roman"/>
          <w:b/>
          <w:sz w:val="24"/>
          <w:szCs w:val="24"/>
        </w:rPr>
      </w:pPr>
      <w:r w:rsidRPr="004E7683">
        <w:rPr>
          <w:rFonts w:ascii="Times New Roman" w:hAnsi="Times New Roman" w:cs="Times New Roman"/>
          <w:b/>
          <w:sz w:val="24"/>
          <w:szCs w:val="24"/>
        </w:rPr>
        <w:t>Pledge of Allegiance</w:t>
      </w:r>
    </w:p>
    <w:p w14:paraId="32FBC90F" w14:textId="77777777" w:rsidR="004E7683" w:rsidRPr="004E7683" w:rsidRDefault="004E7683" w:rsidP="004E7683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14:paraId="0A99D4A0" w14:textId="0C921813" w:rsidR="004E7683" w:rsidRDefault="00CD12A6" w:rsidP="00CD12A6">
      <w:pPr>
        <w:pStyle w:val="PlainText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k for acceptance of last </w:t>
      </w:r>
      <w:r w:rsidR="00272B29">
        <w:rPr>
          <w:rFonts w:ascii="Times New Roman" w:hAnsi="Times New Roman" w:cs="Times New Roman"/>
          <w:sz w:val="24"/>
          <w:szCs w:val="24"/>
        </w:rPr>
        <w:t>month’s</w:t>
      </w:r>
      <w:r>
        <w:rPr>
          <w:rFonts w:ascii="Times New Roman" w:hAnsi="Times New Roman" w:cs="Times New Roman"/>
          <w:sz w:val="24"/>
          <w:szCs w:val="24"/>
        </w:rPr>
        <w:t xml:space="preserve"> minutes</w:t>
      </w:r>
      <w:r w:rsidR="00272B29">
        <w:rPr>
          <w:rFonts w:ascii="Times New Roman" w:hAnsi="Times New Roman" w:cs="Times New Roman"/>
          <w:sz w:val="24"/>
          <w:szCs w:val="24"/>
        </w:rPr>
        <w:t>.</w:t>
      </w:r>
    </w:p>
    <w:p w14:paraId="2D4121F1" w14:textId="307A189C" w:rsidR="00CD12A6" w:rsidRDefault="00EE6636" w:rsidP="00CD12A6">
      <w:pPr>
        <w:pStyle w:val="PlainText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vasive species ordinance</w:t>
      </w:r>
      <w:r w:rsidR="001557ED">
        <w:rPr>
          <w:rFonts w:ascii="Times New Roman" w:hAnsi="Times New Roman" w:cs="Times New Roman"/>
          <w:sz w:val="24"/>
          <w:szCs w:val="24"/>
        </w:rPr>
        <w:t>,</w:t>
      </w:r>
      <w:r w:rsidR="00D40BF8">
        <w:rPr>
          <w:rFonts w:ascii="Times New Roman" w:hAnsi="Times New Roman" w:cs="Times New Roman"/>
          <w:sz w:val="24"/>
          <w:szCs w:val="24"/>
        </w:rPr>
        <w:t xml:space="preserve"> Council Meeting Update,</w:t>
      </w:r>
      <w:r w:rsidR="001557ED">
        <w:rPr>
          <w:rFonts w:ascii="Times New Roman" w:hAnsi="Times New Roman" w:cs="Times New Roman"/>
          <w:sz w:val="24"/>
          <w:szCs w:val="24"/>
        </w:rPr>
        <w:t xml:space="preserve"> </w:t>
      </w:r>
      <w:r w:rsidR="004E0B7B">
        <w:rPr>
          <w:rFonts w:ascii="Times New Roman" w:hAnsi="Times New Roman" w:cs="Times New Roman"/>
          <w:sz w:val="24"/>
          <w:szCs w:val="24"/>
        </w:rPr>
        <w:t>Shade Tree Commission</w:t>
      </w:r>
      <w:r w:rsidR="00D40BF8">
        <w:rPr>
          <w:rFonts w:ascii="Times New Roman" w:hAnsi="Times New Roman" w:cs="Times New Roman"/>
          <w:sz w:val="24"/>
          <w:szCs w:val="24"/>
        </w:rPr>
        <w:t xml:space="preserve"> input</w:t>
      </w:r>
    </w:p>
    <w:p w14:paraId="570EF223" w14:textId="14EF25FC" w:rsidR="006E566C" w:rsidRDefault="006E566C" w:rsidP="00CD12A6">
      <w:pPr>
        <w:pStyle w:val="PlainText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astic ordinance update</w:t>
      </w:r>
    </w:p>
    <w:p w14:paraId="7DC72B2B" w14:textId="488C8706" w:rsidR="00CD12A6" w:rsidRDefault="001A3F02" w:rsidP="00CD12A6">
      <w:pPr>
        <w:pStyle w:val="PlainText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ree </w:t>
      </w:r>
      <w:r w:rsidR="006175F3">
        <w:rPr>
          <w:rFonts w:ascii="Times New Roman" w:hAnsi="Times New Roman" w:cs="Times New Roman"/>
          <w:sz w:val="24"/>
          <w:szCs w:val="24"/>
        </w:rPr>
        <w:t>for Water Tower Garden/</w:t>
      </w:r>
      <w:r w:rsidR="00221704">
        <w:rPr>
          <w:rFonts w:ascii="Times New Roman" w:hAnsi="Times New Roman" w:cs="Times New Roman"/>
          <w:sz w:val="24"/>
          <w:szCs w:val="24"/>
        </w:rPr>
        <w:t xml:space="preserve"> </w:t>
      </w:r>
      <w:r w:rsidR="00ED6887">
        <w:rPr>
          <w:rFonts w:ascii="Times New Roman" w:hAnsi="Times New Roman" w:cs="Times New Roman"/>
          <w:sz w:val="24"/>
          <w:szCs w:val="24"/>
        </w:rPr>
        <w:t>poss</w:t>
      </w:r>
      <w:r w:rsidR="006E566C">
        <w:rPr>
          <w:rFonts w:ascii="Times New Roman" w:hAnsi="Times New Roman" w:cs="Times New Roman"/>
          <w:sz w:val="24"/>
          <w:szCs w:val="24"/>
        </w:rPr>
        <w:t>ible joint project with Garden Club</w:t>
      </w:r>
    </w:p>
    <w:p w14:paraId="5224C34D" w14:textId="2DA96D5E" w:rsidR="009545F8" w:rsidRDefault="009545F8" w:rsidP="00CD12A6">
      <w:pPr>
        <w:pStyle w:val="PlainText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ater dispenser on promenade</w:t>
      </w:r>
    </w:p>
    <w:p w14:paraId="57D5792D" w14:textId="3E57C5FC" w:rsidR="009611B3" w:rsidRDefault="009611B3" w:rsidP="00CD12A6">
      <w:pPr>
        <w:pStyle w:val="PlainText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gnet for recycling- Evelyn</w:t>
      </w:r>
    </w:p>
    <w:p w14:paraId="33A8FF5C" w14:textId="0EEBBC44" w:rsidR="00272B29" w:rsidRDefault="00272B29" w:rsidP="00CD12A6">
      <w:pPr>
        <w:pStyle w:val="PlainText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w business.</w:t>
      </w:r>
    </w:p>
    <w:p w14:paraId="4A7EBC9D" w14:textId="77777777" w:rsidR="004E7683" w:rsidRPr="004E7683" w:rsidRDefault="004E7683" w:rsidP="004E7683">
      <w:pPr>
        <w:pStyle w:val="PlainText"/>
        <w:rPr>
          <w:rFonts w:ascii="Times New Roman" w:hAnsi="Times New Roman" w:cs="Times New Roman"/>
          <w:b/>
          <w:sz w:val="24"/>
          <w:szCs w:val="24"/>
        </w:rPr>
      </w:pPr>
      <w:r w:rsidRPr="004E7683">
        <w:rPr>
          <w:rFonts w:ascii="Times New Roman" w:hAnsi="Times New Roman" w:cs="Times New Roman"/>
          <w:b/>
          <w:sz w:val="24"/>
          <w:szCs w:val="24"/>
        </w:rPr>
        <w:t>Adjourn</w:t>
      </w:r>
    </w:p>
    <w:sectPr w:rsidR="004E7683" w:rsidRPr="004E768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AF4323"/>
    <w:multiLevelType w:val="hybridMultilevel"/>
    <w:tmpl w:val="1C041B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wtTQ0NjayNDI1NDdT0lEKTi0uzszPAykwqgUANp7JhSwAAAA="/>
  </w:docVars>
  <w:rsids>
    <w:rsidRoot w:val="004E7683"/>
    <w:rsid w:val="000733EE"/>
    <w:rsid w:val="001557ED"/>
    <w:rsid w:val="001A3F02"/>
    <w:rsid w:val="00221704"/>
    <w:rsid w:val="00272B29"/>
    <w:rsid w:val="003256EF"/>
    <w:rsid w:val="00395707"/>
    <w:rsid w:val="003C7F85"/>
    <w:rsid w:val="004E0B7B"/>
    <w:rsid w:val="004E7683"/>
    <w:rsid w:val="00580ED8"/>
    <w:rsid w:val="006175F3"/>
    <w:rsid w:val="006D5418"/>
    <w:rsid w:val="006E566C"/>
    <w:rsid w:val="009545F8"/>
    <w:rsid w:val="009611B3"/>
    <w:rsid w:val="00B17E0F"/>
    <w:rsid w:val="00C33C69"/>
    <w:rsid w:val="00CD12A6"/>
    <w:rsid w:val="00D40BF8"/>
    <w:rsid w:val="00DD1160"/>
    <w:rsid w:val="00ED6887"/>
    <w:rsid w:val="00EE66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C17EB7"/>
  <w15:chartTrackingRefBased/>
  <w15:docId w15:val="{C1FC1867-D2C2-476E-9373-47230E2ED9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4E7683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4E7683"/>
    <w:rPr>
      <w:rFonts w:ascii="Calibri" w:hAnsi="Calibri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6407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61</Words>
  <Characters>34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n Burke</dc:creator>
  <cp:keywords/>
  <dc:description/>
  <cp:lastModifiedBy>Louie Bruno</cp:lastModifiedBy>
  <cp:revision>16</cp:revision>
  <dcterms:created xsi:type="dcterms:W3CDTF">2020-08-22T16:58:00Z</dcterms:created>
  <dcterms:modified xsi:type="dcterms:W3CDTF">2020-08-24T15:14:00Z</dcterms:modified>
</cp:coreProperties>
</file>